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11226F55" w:rsidR="002240C7" w:rsidRPr="003037EC" w:rsidRDefault="009D362C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6"/>
          <w:szCs w:val="18"/>
        </w:rPr>
        <w:t>PORTFOLIO</w:t>
      </w:r>
      <w:bookmarkStart w:id="0" w:name="_GoBack"/>
      <w:bookmarkEnd w:id="0"/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lmora Wondershare</w:t>
      </w:r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60936325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114F7A8E" w14:textId="7DB620F4" w:rsidR="00E11EEB" w:rsidRDefault="00E11EE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5D28069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63916136" w14:textId="1487EE36" w:rsidR="00CA6E47" w:rsidRDefault="00CA6E4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h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lastRenderedPageBreak/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3B0F9B18" w:rsidR="00F05175" w:rsidRPr="003037EC" w:rsidRDefault="00573D3C" w:rsidP="00F05175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05175" w:rsidRPr="003037EC">
        <w:rPr>
          <w:sz w:val="18"/>
        </w:rPr>
        <w:t>(</w:t>
      </w:r>
      <w:r w:rsidR="00F05175">
        <w:rPr>
          <w:sz w:val="18"/>
        </w:rPr>
        <w:t>July 2021</w:t>
      </w:r>
      <w:r w:rsidR="00F05175" w:rsidRPr="003037EC">
        <w:rPr>
          <w:sz w:val="18"/>
        </w:rPr>
        <w:t xml:space="preserve"> – </w:t>
      </w:r>
      <w:r>
        <w:rPr>
          <w:sz w:val="18"/>
        </w:rPr>
        <w:t>April 2024</w:t>
      </w:r>
      <w:r w:rsidR="00F05175" w:rsidRPr="003037EC">
        <w:rPr>
          <w:sz w:val="18"/>
        </w:rPr>
        <w:t>)</w:t>
      </w:r>
    </w:p>
    <w:p w14:paraId="05863237" w14:textId="122945B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573D3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/Cod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>Team lead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>CSS, HTML, SASS, Laravel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07503" w:rsidRPr="00742EC7">
        <w:rPr>
          <w:rFonts w:ascii="Century Gothic" w:hAnsi="Century Gothic"/>
        </w:rPr>
        <w:t xml:space="preserve">Laravel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r w:rsidRPr="003037EC">
        <w:rPr>
          <w:b/>
          <w:bCs/>
          <w:sz w:val="28"/>
          <w:szCs w:val="40"/>
        </w:rPr>
        <w:t>Devcash</w:t>
      </w:r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FDB8E4" w14:textId="77777777" w:rsidR="00ED1F52" w:rsidRDefault="00ED1F52" w:rsidP="000B6987">
      <w:pPr>
        <w:spacing w:after="0" w:line="240" w:lineRule="auto"/>
      </w:pPr>
      <w:r>
        <w:separator/>
      </w:r>
    </w:p>
  </w:endnote>
  <w:endnote w:type="continuationSeparator" w:id="0">
    <w:p w14:paraId="4D3E5FFA" w14:textId="77777777" w:rsidR="00ED1F52" w:rsidRDefault="00ED1F52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5C7CC5E8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D1F5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D1F5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69A004" w14:textId="77777777" w:rsidR="00ED1F52" w:rsidRDefault="00ED1F52" w:rsidP="000B6987">
      <w:pPr>
        <w:spacing w:after="0" w:line="240" w:lineRule="auto"/>
      </w:pPr>
      <w:r>
        <w:separator/>
      </w:r>
    </w:p>
  </w:footnote>
  <w:footnote w:type="continuationSeparator" w:id="0">
    <w:p w14:paraId="0F9A4740" w14:textId="77777777" w:rsidR="00ED1F52" w:rsidRDefault="00ED1F52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9762C"/>
    <w:rsid w:val="001D446E"/>
    <w:rsid w:val="00222158"/>
    <w:rsid w:val="002240C7"/>
    <w:rsid w:val="00225A62"/>
    <w:rsid w:val="00255899"/>
    <w:rsid w:val="0027478B"/>
    <w:rsid w:val="002C145C"/>
    <w:rsid w:val="003037EC"/>
    <w:rsid w:val="0032061A"/>
    <w:rsid w:val="003357CA"/>
    <w:rsid w:val="003639EB"/>
    <w:rsid w:val="003741F7"/>
    <w:rsid w:val="003B285C"/>
    <w:rsid w:val="00417B7A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3D3C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87293"/>
    <w:rsid w:val="008A6175"/>
    <w:rsid w:val="008D3392"/>
    <w:rsid w:val="009134D1"/>
    <w:rsid w:val="009240A5"/>
    <w:rsid w:val="009274F2"/>
    <w:rsid w:val="00937263"/>
    <w:rsid w:val="00942BA3"/>
    <w:rsid w:val="00954519"/>
    <w:rsid w:val="00977D03"/>
    <w:rsid w:val="009D362C"/>
    <w:rsid w:val="009E1E0E"/>
    <w:rsid w:val="009E5BCE"/>
    <w:rsid w:val="009F4789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C4578"/>
    <w:rsid w:val="00AD49FF"/>
    <w:rsid w:val="00AE2960"/>
    <w:rsid w:val="00AF18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A6E47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11EEB"/>
    <w:rsid w:val="00E46265"/>
    <w:rsid w:val="00E566D8"/>
    <w:rsid w:val="00EA18D0"/>
    <w:rsid w:val="00EB01EB"/>
    <w:rsid w:val="00ED1F52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E9143-3D9E-49AC-BBFA-3951B6EF9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4</TotalTime>
  <Pages>1</Pages>
  <Words>752</Words>
  <Characters>428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22</cp:revision>
  <cp:lastPrinted>2024-05-13T06:47:00Z</cp:lastPrinted>
  <dcterms:created xsi:type="dcterms:W3CDTF">2021-03-28T16:09:00Z</dcterms:created>
  <dcterms:modified xsi:type="dcterms:W3CDTF">2024-05-13T06:48:00Z</dcterms:modified>
</cp:coreProperties>
</file>